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68.png" ContentType="image/png"/>
  <Override PartName="/word/media/rId67.png" ContentType="image/png"/>
  <Override PartName="/word/media/rId36.png" ContentType="image/png"/>
  <Override PartName="/word/media/rId38.png" ContentType="image/png"/>
  <Override PartName="/word/media/rId60.png" ContentType="image/png"/>
  <Override PartName="/word/media/rId56.png" ContentType="image/png"/>
  <Override PartName="/word/media/rId62.png" ContentType="image/png"/>
  <Override PartName="/word/media/rId65.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emphasize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sixteen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and correct usable sequences. This was done by trimming off a large part of the beginning and ending of the sequences (since they contained either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w:t>
      </w:r>
      <w:r>
        <w:t xml:space="preserve"> </w:t>
      </w:r>
      <w:r>
        <w:t xml:space="preserve">(Bolger</w:t>
      </w:r>
      <w:r>
        <w:t xml:space="preserve"> </w:t>
      </w:r>
      <w:r>
        <w:rPr>
          <w:i/>
        </w:rPr>
        <w:t xml:space="preserve">et al.</w:t>
      </w:r>
      <w:r>
        <w:t xml:space="preserve">, 2014)</w:t>
      </w:r>
      <w:r>
        <w:t xml:space="preserve">. The first five and the last five nucleotides were chopped off of each sequence. Then, looking at a sliding window of eight, sequences were checked if they matched the quality of 25 or better. If so, they were kept; if not, they were discarded. Also, if they did not have a minimum length of 140, they were once again discarded. Bioawk was used to convert fastqc files into fasta files, the format required for BLAST. I ran BLAST against the local database to find the closest matched sequence for every sequence in my fasta files: 1A-6A</w:t>
      </w:r>
      <w:r>
        <w:t xml:space="preserve"> </w:t>
      </w:r>
      <w:r>
        <w:t xml:space="preserve">(Belshaw and Katzourakis, 2004)</w:t>
      </w:r>
      <w:r>
        <w:t xml:space="preserve">. BLAST was also run against the local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 to construct phyloseq object</w:t>
      </w:r>
      <w:r>
        <w:t xml:space="preserve"> </w:t>
      </w:r>
      <w:r>
        <w:t xml:space="preserve">(McMurdie and Holmes, 2013)</w:t>
      </w:r>
      <w:r>
        <w:t xml:space="preserve">.</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2"/>
      </w:pPr>
      <w:bookmarkStart w:id="59" w:name="culture-free-r-program-figurestables"/>
      <w:r>
        <w:t xml:space="preserve">Culture-Free R program figures/tables</w:t>
      </w:r>
      <w:bookmarkEnd w:id="59"/>
    </w:p>
    <w:p>
      <w:pPr>
        <w:pStyle w:val="FirstParagraph"/>
      </w:pPr>
      <w:r>
        <w:t xml:space="preserve">A rarefaction curve is the relationship between the sample size and the discovery of new species in the sequences. I feel confident that I completely sampled the communities in the samples and the controls because all of the curves asymtoted (Figure 8). All of my samples had over 9,000 base pairs, which was well over where the curves asympototed (Figure 8).</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Heading3"/>
      </w:pPr>
      <w:bookmarkStart w:id="61" w:name="using-phyloseq-native-analyses"/>
      <w:r>
        <w:t xml:space="preserve">Using Phyloseq-native Analyses</w:t>
      </w:r>
      <w:bookmarkEnd w:id="61"/>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Table 12 Wilcox p = 0.7; Table 13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Table 12 Wilcox p = 0.7; Table 13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a per sample group using Phyloseq-native analyses.</w:t>
      </w:r>
    </w:p>
    <w:p>
      <w:pPr>
        <w:pStyle w:val="Heading3"/>
      </w:pPr>
      <w:bookmarkStart w:id="64" w:name="using-dplyr-and-ggplot-analyses"/>
      <w:r>
        <w:t xml:space="preserve">Using dplyr and ggplot analyses</w:t>
      </w:r>
      <w:bookmarkEnd w:id="64"/>
    </w:p>
    <w:p>
      <w:pPr>
        <w:pStyle w:val="FirstParagraph"/>
      </w:pPr>
      <w:r>
        <w:t xml:space="preserve">Only looking at the top five abundance values for my samples, it is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ze the data (Figure 12). This gives me confidence that those three phyla were the most prominent in my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 The error bars show that the samples had a lot of variance, which means that my samples had a range of results and the apparent difference between the sample groups may not be significant (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t xml:space="preserve">Looking at the three most prominent phyla sorted by sample group: 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4). Since the distribution of the sum abundances and the mean abundances were similar, it proves that there were only small differences between sample sequences.</w:t>
      </w:r>
      <w:r>
        <w:t xml:space="preserve"> </w:t>
      </w:r>
      <w:r>
        <w:t xml:space="preserve">That also means that my data does not include any extreme outliers, which is favorab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p>
      <w:pPr>
        <w:pStyle w:val="Heading1"/>
      </w:pPr>
      <w:bookmarkStart w:id="69" w:name="discussion"/>
      <w:r>
        <w:t xml:space="preserve">Discussion</w:t>
      </w:r>
      <w:bookmarkEnd w:id="69"/>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70" w:name="grown-cultures-1"/>
      <w:r>
        <w:t xml:space="preserve">Grown Cultures</w:t>
      </w:r>
      <w:bookmarkEnd w:id="7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71" w:name="touchdown-pcr-for-f-key-series"/>
      <w:r>
        <w:t xml:space="preserve">Touchdown PCR for</w:t>
      </w:r>
      <w:r>
        <w:t xml:space="preserve"> </w:t>
      </w:r>
      <w:r>
        <w:t xml:space="preserve">“</w:t>
      </w:r>
      <w:r>
        <w:t xml:space="preserve">F</w:t>
      </w:r>
      <w:r>
        <w:t xml:space="preserve">”</w:t>
      </w:r>
      <w:r>
        <w:t xml:space="preserve"> </w:t>
      </w:r>
      <w:r>
        <w:t xml:space="preserve">key series</w:t>
      </w:r>
      <w:bookmarkEnd w:id="7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72" w:name="pcr-for-key-a-series"/>
      <w:r>
        <w:t xml:space="preserve">PCR for Key</w:t>
      </w:r>
      <w:r>
        <w:t xml:space="preserve"> </w:t>
      </w:r>
      <w:r>
        <w:t xml:space="preserve">“</w:t>
      </w:r>
      <w:r>
        <w:t xml:space="preserve">A</w:t>
      </w:r>
      <w:r>
        <w:t xml:space="preserve">”</w:t>
      </w:r>
      <w:r>
        <w:t xml:space="preserve"> </w:t>
      </w:r>
      <w:r>
        <w:t xml:space="preserve">Series</w:t>
      </w:r>
      <w:bookmarkEnd w:id="72"/>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73" w:name="gel-electrophoresis-1"/>
      <w:r>
        <w:t xml:space="preserve">Gel Electrophoresis</w:t>
      </w:r>
      <w:bookmarkEnd w:id="7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74" w:name="geneious-prime"/>
      <w:r>
        <w:t xml:space="preserve">Geneious Prime</w:t>
      </w:r>
      <w:bookmarkEnd w:id="7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75" w:name="sequence-relationships"/>
      <w:r>
        <w:t xml:space="preserve">Sequence Relationships</w:t>
      </w:r>
      <w:bookmarkEnd w:id="7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and 5F were</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s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Table 12;</w:t>
      </w:r>
      <w:r>
        <w:t xml:space="preserve"> </w:t>
      </w:r>
      <w:r>
        <w:t xml:space="preserve">(Fredborg</w:t>
      </w:r>
      <w:r>
        <w:t xml:space="preserve"> </w:t>
      </w:r>
      <w:r>
        <w:rPr>
          <w:i/>
        </w:rPr>
        <w:t xml:space="preserve">et al.</w:t>
      </w:r>
      <w:r>
        <w:t xml:space="preserve">, 2012)</w:t>
      </w:r>
      <w:r>
        <w:t xml:space="preserve">). The samples had a lot of variance, which means that my samples had a range of results and the apparent difference between the sample groups may not be significant (Figure 13).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BodyText"/>
      </w:pPr>
      <w:r>
        <w:t xml:space="preserve">I did not find support for my hypothesi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 of the alpha diversity measures were also not significantly different between sample groups using Shannon and Simpson (Table 12 Wilcox p = 0.7; Table 13 Wilcox p = 0.7). I did, however, find that there was a significant difference in colony abundance on communal keyboards over individual keyboards (Table 1 Wilcox p = 0.02).</w:t>
      </w:r>
    </w:p>
    <w:p>
      <w:pPr>
        <w:pStyle w:val="Heading1"/>
      </w:pPr>
      <w:bookmarkStart w:id="76" w:name="sources-cited"/>
      <w:r>
        <w:t xml:space="preserve">Sources Cited</w:t>
      </w:r>
      <w:bookmarkEnd w:id="76"/>
    </w:p>
    <w:bookmarkStart w:id="103" w:name="refs"/>
    <w:bookmarkStart w:id="7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7"/>
    <w:bookmarkStart w:id="7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78"/>
    <w:bookmarkStart w:id="79" w:name="ref-belshaw2004blastalign"/>
    <w:p>
      <w:pPr>
        <w:pStyle w:val="Bibliography"/>
      </w:pPr>
      <w:r>
        <w:t xml:space="preserve">Belshaw,R. and Katzourakis,A. (2004) BlastAlign: A program that uses blast to align problematic nucleotide sequences.</w:t>
      </w:r>
      <w:r>
        <w:t xml:space="preserve"> </w:t>
      </w:r>
      <w:r>
        <w:rPr>
          <w:i/>
        </w:rPr>
        <w:t xml:space="preserve">Bioinformatics</w:t>
      </w:r>
      <w:r>
        <w:t xml:space="preserve">,</w:t>
      </w:r>
      <w:r>
        <w:t xml:space="preserve"> </w:t>
      </w:r>
      <w:r>
        <w:rPr>
          <w:b/>
        </w:rPr>
        <w:t xml:space="preserve">21</w:t>
      </w:r>
      <w:r>
        <w:t xml:space="preserve">, 122–123.</w:t>
      </w:r>
    </w:p>
    <w:bookmarkEnd w:id="79"/>
    <w:bookmarkStart w:id="80"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80"/>
    <w:bookmarkStart w:id="81"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81"/>
    <w:bookmarkStart w:id="8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2"/>
    <w:bookmarkStart w:id="83"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3"/>
    <w:bookmarkStart w:id="84" w:name="ref-fraser2009bacterial"/>
    <w:p>
      <w:pPr>
        <w:pStyle w:val="Bibliography"/>
      </w:pPr>
      <w:r>
        <w:t xml:space="preserve">Fraser,M. and Girling,S. (2009) Bacterial carriage of computer keyboards in veterinary practices in scotland.</w:t>
      </w:r>
    </w:p>
    <w:bookmarkEnd w:id="84"/>
    <w:bookmarkStart w:id="85"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5"/>
    <w:bookmarkStart w:id="86"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6"/>
    <w:bookmarkStart w:id="87" w:name="ref-hamzeh2011computer"/>
    <w:p>
      <w:pPr>
        <w:pStyle w:val="Bibliography"/>
      </w:pPr>
      <w:r>
        <w:t xml:space="preserve">Hamzeh,F. and Na’was,T. (2011) Computer mice in public centers: A source of pathogenic bacteria.</w:t>
      </w:r>
    </w:p>
    <w:bookmarkEnd w:id="87"/>
    <w:bookmarkStart w:id="88"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88"/>
    <w:bookmarkStart w:id="89"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89"/>
    <w:bookmarkStart w:id="90"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90"/>
    <w:bookmarkStart w:id="91"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91"/>
    <w:bookmarkStart w:id="92"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2"/>
    <w:bookmarkStart w:id="93"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3"/>
    <w:bookmarkStart w:id="94"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4"/>
    <w:bookmarkStart w:id="95"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5"/>
    <w:bookmarkStart w:id="96"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96"/>
    <w:bookmarkStart w:id="97"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97"/>
    <w:bookmarkStart w:id="98"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98"/>
    <w:bookmarkStart w:id="99"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99"/>
    <w:bookmarkStart w:id="100"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00"/>
    <w:bookmarkStart w:id="101" w:name="ref-weberextract"/>
    <w:p>
      <w:pPr>
        <w:pStyle w:val="Bibliography"/>
      </w:pPr>
      <w:r>
        <w:t xml:space="preserve">Weber,S. and Douglas,D. Extract-n-amp™ tissue pcr kit: Rapid genomic dna extraction from tissue coupled with pcr.</w:t>
      </w:r>
    </w:p>
    <w:bookmarkEnd w:id="101"/>
    <w:bookmarkStart w:id="102"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25T23:16:20Z</dcterms:created>
  <dcterms:modified xsi:type="dcterms:W3CDTF">2019-11-25T23: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26, 2019</vt:lpwstr>
  </property>
  <property fmtid="{D5CDD505-2E9C-101B-9397-08002B2CF9AE}" pid="5" name="output">
    <vt:lpwstr>word_document</vt:lpwstr>
  </property>
</Properties>
</file>